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Аннагулыев Арсла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116768"/>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116768"/>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21299"/>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21299"/>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082388"/>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082388"/>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23152"/>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23152"/>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76034"/>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76034"/>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89093"/>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89093"/>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77005"/>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77005"/>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78092"/>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78092"/>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14179"/>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14179"/>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718419"/>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718419"/>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ннагулыев Арслан</dc:creator>
  <dc:language>ru-RU</dc:language>
  <cp:keywords/>
  <dcterms:created xsi:type="dcterms:W3CDTF">2025-02-22T08:50:35Z</dcterms:created>
  <dcterms:modified xsi:type="dcterms:W3CDTF">2025-02-22T08: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